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square root of 2 is irrational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 by contradiction of the irrationality 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4-30T17:15:25Z</dcterms:created>
  <dcterms:modified xsi:type="dcterms:W3CDTF">2025-04-30T17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